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5D377" w14:textId="52F4E06F" w:rsidR="000E26D4" w:rsidRPr="0092264D" w:rsidRDefault="00A70E5F" w:rsidP="000E26D4">
      <w:pPr>
        <w:jc w:val="center"/>
        <w:rPr>
          <w:b/>
          <w:bCs/>
          <w:caps/>
          <w:sz w:val="24"/>
          <w:szCs w:val="24"/>
          <w:lang w:val="pt-BR"/>
        </w:rPr>
        <w:sectPr w:rsidR="000E26D4" w:rsidRPr="0092264D" w:rsidSect="000E26D4">
          <w:footerReference w:type="default" r:id="rId7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bookmarkStart w:id="0" w:name="_GoBack"/>
      <w:bookmarkEnd w:id="0"/>
      <w:r>
        <w:rPr>
          <w:b/>
          <w:bCs/>
          <w:caps/>
          <w:sz w:val="24"/>
          <w:szCs w:val="24"/>
          <w:lang w:val="pt-BR"/>
        </w:rPr>
        <w:t>PIBIC CNPq – 202</w:t>
      </w:r>
      <w:r w:rsidR="008D5C9C">
        <w:rPr>
          <w:b/>
          <w:bCs/>
          <w:caps/>
          <w:sz w:val="24"/>
          <w:szCs w:val="24"/>
          <w:lang w:val="pt-BR"/>
        </w:rPr>
        <w:t>2/2023</w:t>
      </w:r>
    </w:p>
    <w:p w14:paraId="0B9B57C2" w14:textId="77777777" w:rsidR="000E26D4" w:rsidRDefault="000E26D4">
      <w:pPr>
        <w:pStyle w:val="Ttulo"/>
        <w:jc w:val="left"/>
        <w:rPr>
          <w:b w:val="0"/>
          <w:sz w:val="18"/>
          <w:u w:val="none"/>
        </w:rPr>
        <w:sectPr w:rsidR="000E26D4" w:rsidSect="000E26D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10140" w:type="dxa"/>
        <w:tblInd w:w="1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0140"/>
      </w:tblGrid>
      <w:tr w:rsidR="000E26D4" w14:paraId="2EC916CC" w14:textId="77777777" w:rsidTr="0092264D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4A2CABD6" w14:textId="3DD167AA" w:rsidR="000E26D4" w:rsidRPr="0092264D" w:rsidRDefault="00A33694" w:rsidP="000E26D4">
            <w:pPr>
              <w:pStyle w:val="Ttulo"/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Identificação</w:t>
            </w:r>
          </w:p>
        </w:tc>
      </w:tr>
      <w:tr w:rsidR="00A70E5F" w14:paraId="3A0AEDCD" w14:textId="77777777" w:rsidTr="00DF5704">
        <w:trPr>
          <w:trHeight w:val="567"/>
        </w:trPr>
        <w:tc>
          <w:tcPr>
            <w:tcW w:w="1014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  <w:hideMark/>
          </w:tcPr>
          <w:p w14:paraId="4A9E680F" w14:textId="77777777" w:rsid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 xml:space="preserve">Título do Trabalho: </w:t>
            </w: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6AC97A7E" w14:textId="77777777" w:rsidTr="00E27BE9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1E137057" w14:textId="23BA46AD" w:rsidR="00A70E5F" w:rsidRPr="0092264D" w:rsidRDefault="00A3369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Orientador</w:t>
            </w:r>
            <w:r w:rsidR="00A70E5F">
              <w:rPr>
                <w:b w:val="0"/>
                <w:sz w:val="18"/>
                <w:u w:val="none"/>
              </w:rPr>
              <w:t xml:space="preserve">: </w:t>
            </w:r>
            <w:r w:rsidR="00A70E5F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70E5F">
              <w:rPr>
                <w:b w:val="0"/>
                <w:sz w:val="18"/>
                <w:u w:val="none"/>
              </w:rPr>
              <w:instrText xml:space="preserve"> FORMTEXT </w:instrText>
            </w:r>
            <w:r w:rsidR="00A70E5F">
              <w:rPr>
                <w:b w:val="0"/>
                <w:sz w:val="18"/>
                <w:u w:val="none"/>
              </w:rPr>
            </w:r>
            <w:r w:rsidR="00A70E5F">
              <w:rPr>
                <w:b w:val="0"/>
                <w:sz w:val="18"/>
                <w:u w:val="none"/>
              </w:rPr>
              <w:fldChar w:fldCharType="separate"/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14:paraId="04506C4B" w14:textId="77777777" w:rsidTr="00DF5704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  <w:hideMark/>
          </w:tcPr>
          <w:p w14:paraId="5C355024" w14:textId="709787EF" w:rsidR="00A70E5F" w:rsidRPr="0092264D" w:rsidRDefault="00A33694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t>Aluno</w:t>
            </w:r>
            <w:r w:rsidR="00A70E5F">
              <w:rPr>
                <w:b w:val="0"/>
                <w:sz w:val="18"/>
                <w:u w:val="none"/>
              </w:rPr>
              <w:t xml:space="preserve">: </w:t>
            </w:r>
            <w:r w:rsidR="00A70E5F"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70E5F">
              <w:rPr>
                <w:b w:val="0"/>
                <w:sz w:val="18"/>
                <w:u w:val="none"/>
              </w:rPr>
              <w:instrText xml:space="preserve"> FORMTEXT </w:instrText>
            </w:r>
            <w:r w:rsidR="00A70E5F">
              <w:rPr>
                <w:b w:val="0"/>
                <w:sz w:val="18"/>
                <w:u w:val="none"/>
              </w:rPr>
            </w:r>
            <w:r w:rsidR="00A70E5F">
              <w:rPr>
                <w:b w:val="0"/>
                <w:sz w:val="18"/>
                <w:u w:val="none"/>
              </w:rPr>
              <w:fldChar w:fldCharType="separate"/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noProof/>
                <w:sz w:val="18"/>
                <w:u w:val="none"/>
              </w:rPr>
              <w:t> </w:t>
            </w:r>
            <w:r w:rsidR="00A70E5F">
              <w:rPr>
                <w:b w:val="0"/>
                <w:sz w:val="18"/>
                <w:u w:val="none"/>
              </w:rPr>
              <w:fldChar w:fldCharType="end"/>
            </w:r>
          </w:p>
        </w:tc>
      </w:tr>
      <w:tr w:rsidR="00A70E5F" w:rsidRPr="003B382A" w14:paraId="3FEBE1A2" w14:textId="77777777" w:rsidTr="00262ECB">
        <w:trPr>
          <w:trHeight w:val="567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shd w:val="clear" w:color="auto" w:fill="D0CECE" w:themeFill="background2" w:themeFillShade="E6"/>
            <w:vAlign w:val="center"/>
          </w:tcPr>
          <w:p w14:paraId="05B9B1EF" w14:textId="27BA9147" w:rsidR="00A70E5F" w:rsidRPr="003B382A" w:rsidRDefault="00A33694" w:rsidP="00DF5704">
            <w:pPr>
              <w:pStyle w:val="Ttulo"/>
              <w:rPr>
                <w:bCs/>
                <w:sz w:val="18"/>
                <w:szCs w:val="18"/>
                <w:u w:val="none"/>
                <w:lang w:val="en-US"/>
              </w:rPr>
            </w:pPr>
            <w:r>
              <w:rPr>
                <w:rFonts w:asciiTheme="minorHAnsi" w:hAnsiTheme="minorHAnsi" w:cstheme="minorBidi"/>
                <w:bCs/>
                <w:caps/>
                <w:szCs w:val="24"/>
                <w:u w:val="none"/>
                <w:lang w:val="en-US"/>
              </w:rPr>
              <w:t>Resumo (até 400 palavras)</w:t>
            </w:r>
          </w:p>
        </w:tc>
      </w:tr>
      <w:tr w:rsidR="00A70E5F" w14:paraId="341666CE" w14:textId="77777777" w:rsidTr="00A33694">
        <w:trPr>
          <w:trHeight w:val="654"/>
        </w:trPr>
        <w:tc>
          <w:tcPr>
            <w:tcW w:w="10140" w:type="dxa"/>
            <w:tcBorders>
              <w:top w:val="single" w:sz="4" w:space="0" w:color="808080"/>
              <w:left w:val="single" w:sz="4" w:space="0" w:color="808080"/>
              <w:bottom w:val="single" w:sz="4" w:space="0" w:color="7F7F7F"/>
              <w:right w:val="single" w:sz="4" w:space="0" w:color="808080"/>
            </w:tcBorders>
            <w:vAlign w:val="center"/>
          </w:tcPr>
          <w:p w14:paraId="2968C9E7" w14:textId="024EBD3A" w:rsidR="00A70E5F" w:rsidRPr="00A70E5F" w:rsidRDefault="00A70E5F" w:rsidP="00DF5704">
            <w:pPr>
              <w:pStyle w:val="Ttulo"/>
              <w:jc w:val="left"/>
              <w:rPr>
                <w:b w:val="0"/>
                <w:sz w:val="18"/>
                <w:u w:val="none"/>
              </w:rPr>
            </w:pPr>
            <w:r>
              <w:rPr>
                <w:b w:val="0"/>
                <w:sz w:val="18"/>
                <w:u w:val="non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sz w:val="18"/>
                <w:u w:val="none"/>
              </w:rPr>
              <w:instrText xml:space="preserve"> FORMTEXT </w:instrText>
            </w:r>
            <w:r>
              <w:rPr>
                <w:b w:val="0"/>
                <w:sz w:val="18"/>
                <w:u w:val="none"/>
              </w:rPr>
            </w:r>
            <w:r>
              <w:rPr>
                <w:b w:val="0"/>
                <w:sz w:val="18"/>
                <w:u w:val="none"/>
              </w:rPr>
              <w:fldChar w:fldCharType="separate"/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noProof/>
                <w:sz w:val="18"/>
                <w:u w:val="none"/>
              </w:rPr>
              <w:t> </w:t>
            </w:r>
            <w:r>
              <w:rPr>
                <w:b w:val="0"/>
                <w:sz w:val="18"/>
                <w:u w:val="none"/>
              </w:rPr>
              <w:fldChar w:fldCharType="end"/>
            </w:r>
          </w:p>
        </w:tc>
      </w:tr>
    </w:tbl>
    <w:p w14:paraId="432F0F34" w14:textId="77777777" w:rsidR="003B382A" w:rsidRPr="00E06DCA" w:rsidRDefault="003B382A" w:rsidP="00FA6D6B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212529"/>
          <w:sz w:val="22"/>
          <w:szCs w:val="22"/>
        </w:rPr>
      </w:pPr>
    </w:p>
    <w:sectPr w:rsidR="003B382A" w:rsidRPr="00E06DCA" w:rsidSect="000E26D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80637" w14:textId="77777777" w:rsidR="00A34B5A" w:rsidRDefault="00A34B5A" w:rsidP="00631C35">
      <w:pPr>
        <w:spacing w:after="0" w:line="240" w:lineRule="auto"/>
      </w:pPr>
      <w:r>
        <w:separator/>
      </w:r>
    </w:p>
  </w:endnote>
  <w:endnote w:type="continuationSeparator" w:id="0">
    <w:p w14:paraId="63CF93EB" w14:textId="77777777" w:rsidR="00A34B5A" w:rsidRDefault="00A34B5A" w:rsidP="00631C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AE3D3" w14:textId="537DBEA4" w:rsidR="00631C35" w:rsidRPr="00631C35" w:rsidRDefault="00631C35">
    <w:pPr>
      <w:pStyle w:val="Rodap"/>
      <w:rPr>
        <w:sz w:val="14"/>
        <w:szCs w:val="14"/>
      </w:rPr>
    </w:pPr>
    <w:r w:rsidRPr="00631C35">
      <w:rPr>
        <w:sz w:val="14"/>
        <w:szCs w:val="14"/>
        <w:lang w:val="en-US"/>
      </w:rPr>
      <w:t>[</w:t>
    </w:r>
    <w:r w:rsidR="00A70E5F">
      <w:rPr>
        <w:sz w:val="14"/>
        <w:szCs w:val="14"/>
        <w:lang w:val="en-US"/>
      </w:rPr>
      <w:t>Junho</w:t>
    </w:r>
    <w:r w:rsidRPr="00631C35">
      <w:rPr>
        <w:sz w:val="14"/>
        <w:szCs w:val="14"/>
        <w:lang w:val="en-US"/>
      </w:rPr>
      <w:t>/2021]</w:t>
    </w:r>
  </w:p>
  <w:p w14:paraId="73AF1165" w14:textId="77777777" w:rsidR="00631C35" w:rsidRDefault="00631C3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54BE53" w14:textId="77777777" w:rsidR="00A34B5A" w:rsidRDefault="00A34B5A" w:rsidP="00631C35">
      <w:pPr>
        <w:spacing w:after="0" w:line="240" w:lineRule="auto"/>
      </w:pPr>
      <w:r>
        <w:separator/>
      </w:r>
    </w:p>
  </w:footnote>
  <w:footnote w:type="continuationSeparator" w:id="0">
    <w:p w14:paraId="413F8E92" w14:textId="77777777" w:rsidR="00A34B5A" w:rsidRDefault="00A34B5A" w:rsidP="00631C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A2096"/>
    <w:multiLevelType w:val="hybridMultilevel"/>
    <w:tmpl w:val="BFBAD7B0"/>
    <w:lvl w:ilvl="0" w:tplc="DE82D7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E82D7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DE82D7CE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IzNDAAsiwMzZV0lIJTi4sz8/NACgxrAdRgMsosAAAA"/>
  </w:docVars>
  <w:rsids>
    <w:rsidRoot w:val="000E26D4"/>
    <w:rsid w:val="000C1BED"/>
    <w:rsid w:val="000C2423"/>
    <w:rsid w:val="000D5AB8"/>
    <w:rsid w:val="000D6138"/>
    <w:rsid w:val="000E26D4"/>
    <w:rsid w:val="0011551F"/>
    <w:rsid w:val="00146BA5"/>
    <w:rsid w:val="00147989"/>
    <w:rsid w:val="00163CA8"/>
    <w:rsid w:val="0018740E"/>
    <w:rsid w:val="001E029A"/>
    <w:rsid w:val="00254264"/>
    <w:rsid w:val="00281D48"/>
    <w:rsid w:val="002D56B8"/>
    <w:rsid w:val="0030371B"/>
    <w:rsid w:val="00313CF8"/>
    <w:rsid w:val="003257CC"/>
    <w:rsid w:val="003B382A"/>
    <w:rsid w:val="003B44BB"/>
    <w:rsid w:val="003D3F14"/>
    <w:rsid w:val="003F1255"/>
    <w:rsid w:val="004240FE"/>
    <w:rsid w:val="00443881"/>
    <w:rsid w:val="00466163"/>
    <w:rsid w:val="004B3892"/>
    <w:rsid w:val="004C3248"/>
    <w:rsid w:val="00532CF5"/>
    <w:rsid w:val="00547749"/>
    <w:rsid w:val="00555BFD"/>
    <w:rsid w:val="00631C35"/>
    <w:rsid w:val="00634998"/>
    <w:rsid w:val="006532A8"/>
    <w:rsid w:val="00681462"/>
    <w:rsid w:val="006A180B"/>
    <w:rsid w:val="006D72C9"/>
    <w:rsid w:val="006E6DFE"/>
    <w:rsid w:val="00703951"/>
    <w:rsid w:val="00713E37"/>
    <w:rsid w:val="0071501C"/>
    <w:rsid w:val="00743769"/>
    <w:rsid w:val="00772E3E"/>
    <w:rsid w:val="007D362E"/>
    <w:rsid w:val="008236CD"/>
    <w:rsid w:val="00825542"/>
    <w:rsid w:val="00840A63"/>
    <w:rsid w:val="00843D21"/>
    <w:rsid w:val="00860F65"/>
    <w:rsid w:val="008D5C9C"/>
    <w:rsid w:val="008F5D9D"/>
    <w:rsid w:val="0090398D"/>
    <w:rsid w:val="0092264D"/>
    <w:rsid w:val="00940707"/>
    <w:rsid w:val="009421ED"/>
    <w:rsid w:val="009739CB"/>
    <w:rsid w:val="00995812"/>
    <w:rsid w:val="009C19F1"/>
    <w:rsid w:val="00A33694"/>
    <w:rsid w:val="00A34B5A"/>
    <w:rsid w:val="00A51669"/>
    <w:rsid w:val="00A70E5F"/>
    <w:rsid w:val="00A8756D"/>
    <w:rsid w:val="00B24255"/>
    <w:rsid w:val="00B54ED5"/>
    <w:rsid w:val="00B70B40"/>
    <w:rsid w:val="00B73355"/>
    <w:rsid w:val="00BE1001"/>
    <w:rsid w:val="00BE5AE1"/>
    <w:rsid w:val="00C011B2"/>
    <w:rsid w:val="00C311E1"/>
    <w:rsid w:val="00CB16AE"/>
    <w:rsid w:val="00D35F08"/>
    <w:rsid w:val="00D6029D"/>
    <w:rsid w:val="00DB50EB"/>
    <w:rsid w:val="00DD2BE7"/>
    <w:rsid w:val="00DE24EF"/>
    <w:rsid w:val="00E047B0"/>
    <w:rsid w:val="00E06DCA"/>
    <w:rsid w:val="00E17B0E"/>
    <w:rsid w:val="00E97DEE"/>
    <w:rsid w:val="00EF2327"/>
    <w:rsid w:val="00F076B8"/>
    <w:rsid w:val="00F75DF1"/>
    <w:rsid w:val="00FA6D6B"/>
    <w:rsid w:val="00FB0994"/>
    <w:rsid w:val="00FB174E"/>
    <w:rsid w:val="00FB6B1F"/>
    <w:rsid w:val="00FE0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713D"/>
  <w15:chartTrackingRefBased/>
  <w15:docId w15:val="{DCE95846-91A2-49ED-BB1D-88BB1AE8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2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0E26D4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0E26D4"/>
    <w:rPr>
      <w:color w:val="0000FF"/>
      <w:u w:val="single"/>
    </w:rPr>
  </w:style>
  <w:style w:type="table" w:styleId="Tabelacomgrade">
    <w:name w:val="Table Grid"/>
    <w:basedOn w:val="Tabelanormal"/>
    <w:uiPriority w:val="39"/>
    <w:rsid w:val="000E2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har"/>
    <w:qFormat/>
    <w:rsid w:val="000E26D4"/>
    <w:pPr>
      <w:spacing w:after="0" w:line="240" w:lineRule="auto"/>
      <w:jc w:val="center"/>
    </w:pPr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character" w:customStyle="1" w:styleId="TtuloChar">
    <w:name w:val="Título Char"/>
    <w:basedOn w:val="Fontepargpadro"/>
    <w:link w:val="Ttulo"/>
    <w:rsid w:val="000E26D4"/>
    <w:rPr>
      <w:rFonts w:ascii="Verdana" w:eastAsia="Times New Roman" w:hAnsi="Verdana" w:cs="Times New Roman"/>
      <w:b/>
      <w:sz w:val="24"/>
      <w:szCs w:val="20"/>
      <w:u w:val="single"/>
      <w:lang w:val="pt-BR" w:eastAsia="pt-BR"/>
    </w:rPr>
  </w:style>
  <w:style w:type="paragraph" w:styleId="PargrafodaLista">
    <w:name w:val="List Paragraph"/>
    <w:basedOn w:val="Normal"/>
    <w:uiPriority w:val="34"/>
    <w:qFormat/>
    <w:rsid w:val="00713E37"/>
    <w:pPr>
      <w:spacing w:after="0" w:line="240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val="pt-BR" w:eastAsia="ko-KR"/>
    </w:rPr>
  </w:style>
  <w:style w:type="character" w:styleId="Refdecomentrio">
    <w:name w:val="annotation reference"/>
    <w:basedOn w:val="Fontepargpadro"/>
    <w:uiPriority w:val="99"/>
    <w:semiHidden/>
    <w:unhideWhenUsed/>
    <w:rsid w:val="004661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6616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661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61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6163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C35"/>
  </w:style>
  <w:style w:type="paragraph" w:styleId="Rodap">
    <w:name w:val="footer"/>
    <w:basedOn w:val="Normal"/>
    <w:link w:val="RodapChar"/>
    <w:uiPriority w:val="99"/>
    <w:unhideWhenUsed/>
    <w:rsid w:val="00631C3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C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y</dc:creator>
  <cp:keywords/>
  <dc:description/>
  <cp:lastModifiedBy>Samanta Stuani</cp:lastModifiedBy>
  <cp:revision>2</cp:revision>
  <dcterms:created xsi:type="dcterms:W3CDTF">2022-06-29T12:13:00Z</dcterms:created>
  <dcterms:modified xsi:type="dcterms:W3CDTF">2022-06-29T12:13:00Z</dcterms:modified>
</cp:coreProperties>
</file>